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CAFD1B" w14:textId="2FCA6481" w:rsidR="000E62DA" w:rsidRDefault="000E62DA" w:rsidP="000E62DA">
      <w:pPr>
        <w:rPr>
          <w:rFonts w:ascii="Garamond" w:hAnsi="Garamond" w:cs="Times New Roman"/>
          <w:b/>
          <w:sz w:val="28"/>
          <w:szCs w:val="28"/>
        </w:rPr>
      </w:pPr>
      <w:r>
        <w:rPr>
          <w:rFonts w:ascii="Garamond" w:hAnsi="Garamond" w:cs="Times New Roman"/>
          <w:b/>
          <w:sz w:val="28"/>
          <w:szCs w:val="28"/>
        </w:rPr>
        <w:t>Name: Nikhil Jadhav</w:t>
      </w:r>
    </w:p>
    <w:p w14:paraId="027E85B4" w14:textId="5E43DA5D" w:rsidR="000E62DA" w:rsidRDefault="000E62DA" w:rsidP="000E62DA">
      <w:pPr>
        <w:rPr>
          <w:rFonts w:ascii="Garamond" w:hAnsi="Garamond" w:cs="Times New Roman"/>
          <w:b/>
          <w:sz w:val="28"/>
          <w:szCs w:val="28"/>
        </w:rPr>
      </w:pPr>
      <w:r>
        <w:rPr>
          <w:rFonts w:ascii="Garamond" w:hAnsi="Garamond" w:cs="Times New Roman"/>
          <w:b/>
          <w:sz w:val="28"/>
          <w:szCs w:val="28"/>
        </w:rPr>
        <w:t>Student ID: 801075504</w:t>
      </w:r>
    </w:p>
    <w:p w14:paraId="1425F174" w14:textId="6DAC872F" w:rsidR="00BC5E61" w:rsidRPr="000C4AEC" w:rsidRDefault="00BC5E61" w:rsidP="00BC5E61">
      <w:pPr>
        <w:jc w:val="center"/>
        <w:rPr>
          <w:rFonts w:ascii="Garamond" w:hAnsi="Garamond" w:cs="Times New Roman"/>
          <w:b/>
          <w:sz w:val="28"/>
          <w:szCs w:val="28"/>
        </w:rPr>
      </w:pPr>
      <w:r w:rsidRPr="000C4AEC">
        <w:rPr>
          <w:rFonts w:ascii="Garamond" w:hAnsi="Garamond" w:cs="Times New Roman"/>
          <w:b/>
          <w:sz w:val="28"/>
          <w:szCs w:val="28"/>
        </w:rPr>
        <w:t>ITCS6160 DATABASE SYSTEMS</w:t>
      </w:r>
    </w:p>
    <w:p w14:paraId="0EAC9D00" w14:textId="77777777" w:rsidR="00BC5E61" w:rsidRPr="000C4AEC" w:rsidRDefault="00BC5E61" w:rsidP="00BC5E61">
      <w:pPr>
        <w:jc w:val="center"/>
        <w:rPr>
          <w:rFonts w:ascii="Garamond" w:hAnsi="Garamond" w:cs="Times New Roman"/>
          <w:b/>
          <w:sz w:val="28"/>
          <w:szCs w:val="28"/>
        </w:rPr>
      </w:pPr>
      <w:r w:rsidRPr="000C4AEC">
        <w:rPr>
          <w:rFonts w:ascii="Garamond" w:hAnsi="Garamond" w:cs="Times New Roman"/>
          <w:b/>
          <w:sz w:val="28"/>
          <w:szCs w:val="28"/>
        </w:rPr>
        <w:t>Dr. Pamela P Thompson</w:t>
      </w:r>
    </w:p>
    <w:p w14:paraId="0F0FC2C6" w14:textId="77777777" w:rsidR="00AF1C37" w:rsidRPr="000C4AEC" w:rsidRDefault="00AF1C37" w:rsidP="00BC5E61">
      <w:pPr>
        <w:jc w:val="center"/>
        <w:rPr>
          <w:rFonts w:ascii="Garamond" w:hAnsi="Garamond" w:cs="Times New Roman"/>
          <w:b/>
          <w:sz w:val="28"/>
          <w:szCs w:val="28"/>
        </w:rPr>
      </w:pPr>
      <w:r w:rsidRPr="000C4AEC">
        <w:rPr>
          <w:rFonts w:ascii="Garamond" w:hAnsi="Garamond" w:cs="Times New Roman"/>
          <w:b/>
          <w:sz w:val="28"/>
          <w:szCs w:val="28"/>
        </w:rPr>
        <w:t>Exercise</w:t>
      </w:r>
      <w:r w:rsidR="00BC5E61" w:rsidRPr="000C4AEC">
        <w:rPr>
          <w:rFonts w:ascii="Garamond" w:hAnsi="Garamond" w:cs="Times New Roman"/>
          <w:b/>
          <w:sz w:val="28"/>
          <w:szCs w:val="28"/>
        </w:rPr>
        <w:t xml:space="preserve"> on MongoDB</w:t>
      </w:r>
    </w:p>
    <w:p w14:paraId="6AAFDB20" w14:textId="77777777" w:rsidR="00AF1C37" w:rsidRPr="000C4AEC" w:rsidRDefault="00AF1C37" w:rsidP="00BC5E61">
      <w:pPr>
        <w:pStyle w:val="ListParagraph"/>
        <w:jc w:val="both"/>
        <w:rPr>
          <w:rFonts w:ascii="Garamond" w:hAnsi="Garamond" w:cs="Times New Roman"/>
          <w:color w:val="C00000"/>
          <w:sz w:val="28"/>
          <w:szCs w:val="28"/>
        </w:rPr>
      </w:pPr>
      <w:r w:rsidRPr="000C4AEC">
        <w:rPr>
          <w:rFonts w:ascii="Garamond" w:hAnsi="Garamond" w:cs="Times New Roman"/>
          <w:b/>
          <w:color w:val="C00000"/>
          <w:sz w:val="28"/>
          <w:szCs w:val="28"/>
        </w:rPr>
        <w:t>Note</w:t>
      </w:r>
      <w:r w:rsidRPr="000C4AEC">
        <w:rPr>
          <w:rFonts w:ascii="Garamond" w:hAnsi="Garamond" w:cs="Times New Roman"/>
          <w:color w:val="C00000"/>
          <w:sz w:val="28"/>
          <w:szCs w:val="28"/>
        </w:rPr>
        <w:t>: Please</w:t>
      </w:r>
      <w:r w:rsidR="00BC5E61" w:rsidRPr="000C4AEC">
        <w:rPr>
          <w:rFonts w:ascii="Garamond" w:hAnsi="Garamond" w:cs="Times New Roman"/>
          <w:color w:val="C00000"/>
          <w:sz w:val="28"/>
          <w:szCs w:val="28"/>
        </w:rPr>
        <w:t xml:space="preserve"> </w:t>
      </w:r>
      <w:r w:rsidR="000C4AEC" w:rsidRPr="000C4AEC">
        <w:rPr>
          <w:rFonts w:ascii="Garamond" w:hAnsi="Garamond" w:cs="Times New Roman"/>
          <w:color w:val="C00000"/>
          <w:sz w:val="28"/>
          <w:szCs w:val="28"/>
        </w:rPr>
        <w:t>go through the</w:t>
      </w:r>
      <w:r w:rsidR="00BC5E61" w:rsidRPr="000C4AEC">
        <w:rPr>
          <w:rFonts w:ascii="Garamond" w:hAnsi="Garamond" w:cs="Times New Roman"/>
          <w:color w:val="C00000"/>
          <w:sz w:val="28"/>
          <w:szCs w:val="28"/>
        </w:rPr>
        <w:t xml:space="preserve"> link</w:t>
      </w:r>
      <w:r w:rsidR="000C4AEC" w:rsidRPr="000C4AEC">
        <w:rPr>
          <w:rFonts w:ascii="Garamond" w:hAnsi="Garamond" w:cs="Times New Roman"/>
          <w:color w:val="C00000"/>
          <w:sz w:val="28"/>
          <w:szCs w:val="28"/>
        </w:rPr>
        <w:t>s</w:t>
      </w:r>
      <w:r w:rsidR="00BC5E61" w:rsidRPr="000C4AEC">
        <w:rPr>
          <w:rFonts w:ascii="Garamond" w:hAnsi="Garamond" w:cs="Times New Roman"/>
          <w:color w:val="C00000"/>
          <w:sz w:val="28"/>
          <w:szCs w:val="28"/>
        </w:rPr>
        <w:t xml:space="preserve"> provided and install MongoDB before you start this assignment</w:t>
      </w:r>
      <w:r w:rsidRPr="000C4AEC">
        <w:rPr>
          <w:rFonts w:ascii="Garamond" w:hAnsi="Garamond" w:cs="Times New Roman"/>
          <w:color w:val="C00000"/>
          <w:sz w:val="28"/>
          <w:szCs w:val="28"/>
        </w:rPr>
        <w:t>.</w:t>
      </w:r>
      <w:r w:rsidR="00BC5E61" w:rsidRPr="000C4AEC">
        <w:rPr>
          <w:rFonts w:ascii="Garamond" w:hAnsi="Garamond" w:cs="Times New Roman"/>
          <w:color w:val="C00000"/>
          <w:sz w:val="28"/>
          <w:szCs w:val="28"/>
        </w:rPr>
        <w:t xml:space="preserve"> Submit the queries and the screenshots of query execution and results</w:t>
      </w:r>
      <w:r w:rsidR="000C4AEC">
        <w:rPr>
          <w:rFonts w:ascii="Garamond" w:hAnsi="Garamond" w:cs="Times New Roman"/>
          <w:color w:val="C00000"/>
          <w:sz w:val="28"/>
          <w:szCs w:val="28"/>
        </w:rPr>
        <w:t xml:space="preserve"> in word or pdf format</w:t>
      </w:r>
      <w:r w:rsidR="00BC5E61" w:rsidRPr="000C4AEC">
        <w:rPr>
          <w:rFonts w:ascii="Garamond" w:hAnsi="Garamond" w:cs="Times New Roman"/>
          <w:color w:val="C00000"/>
          <w:sz w:val="28"/>
          <w:szCs w:val="28"/>
        </w:rPr>
        <w:t>.</w:t>
      </w:r>
    </w:p>
    <w:p w14:paraId="7776597A" w14:textId="77777777" w:rsidR="000C4AEC" w:rsidRPr="000C4AEC" w:rsidRDefault="000C4AEC" w:rsidP="00BC5E61">
      <w:pPr>
        <w:pStyle w:val="ListParagraph"/>
        <w:jc w:val="both"/>
        <w:rPr>
          <w:rFonts w:ascii="Garamond" w:hAnsi="Garamond" w:cs="Times New Roman"/>
          <w:color w:val="C00000"/>
          <w:sz w:val="28"/>
          <w:szCs w:val="28"/>
        </w:rPr>
      </w:pPr>
    </w:p>
    <w:p w14:paraId="12538B05" w14:textId="77777777" w:rsidR="000C4AEC" w:rsidRPr="0002146B" w:rsidRDefault="000C4AEC" w:rsidP="00BC5E61">
      <w:pPr>
        <w:pStyle w:val="ListParagraph"/>
        <w:jc w:val="both"/>
        <w:rPr>
          <w:rFonts w:ascii="Garamond" w:hAnsi="Garamond" w:cs="Times New Roman"/>
          <w:b/>
          <w:sz w:val="28"/>
          <w:szCs w:val="28"/>
        </w:rPr>
      </w:pPr>
      <w:r w:rsidRPr="0002146B">
        <w:rPr>
          <w:rFonts w:ascii="Garamond" w:hAnsi="Garamond" w:cs="Times New Roman"/>
          <w:b/>
          <w:sz w:val="28"/>
          <w:szCs w:val="28"/>
        </w:rPr>
        <w:t>Links:</w:t>
      </w:r>
    </w:p>
    <w:p w14:paraId="2A08EF4C" w14:textId="77777777" w:rsidR="000C4AEC" w:rsidRPr="000C4AEC" w:rsidRDefault="000C4AEC" w:rsidP="00BC5E61">
      <w:pPr>
        <w:pStyle w:val="ListParagraph"/>
        <w:jc w:val="both"/>
        <w:rPr>
          <w:rFonts w:ascii="Garamond" w:hAnsi="Garamond" w:cs="Times New Roman"/>
          <w:color w:val="C00000"/>
          <w:sz w:val="28"/>
          <w:szCs w:val="28"/>
        </w:rPr>
      </w:pPr>
    </w:p>
    <w:p w14:paraId="33D0FE18" w14:textId="77777777" w:rsidR="000C4AEC" w:rsidRPr="000C4AEC" w:rsidRDefault="000E62DA" w:rsidP="00BC5E61">
      <w:pPr>
        <w:pStyle w:val="ListParagraph"/>
        <w:jc w:val="both"/>
        <w:rPr>
          <w:rFonts w:ascii="Garamond" w:hAnsi="Garamond" w:cs="Times New Roman"/>
          <w:color w:val="C00000"/>
          <w:sz w:val="28"/>
          <w:szCs w:val="28"/>
        </w:rPr>
      </w:pPr>
      <w:hyperlink r:id="rId5" w:history="1">
        <w:r w:rsidR="000C4AEC" w:rsidRPr="000C4AEC">
          <w:rPr>
            <w:rStyle w:val="Hyperlink"/>
            <w:rFonts w:ascii="Garamond" w:hAnsi="Garamond" w:cs="Times New Roman"/>
            <w:sz w:val="28"/>
            <w:szCs w:val="28"/>
          </w:rPr>
          <w:t>https://www.mongodb.com/nosql-explained</w:t>
        </w:r>
      </w:hyperlink>
    </w:p>
    <w:p w14:paraId="73B09D22" w14:textId="77777777" w:rsidR="000C4AEC" w:rsidRPr="000C4AEC" w:rsidRDefault="000E62DA" w:rsidP="000C4AEC">
      <w:pPr>
        <w:ind w:firstLine="720"/>
        <w:jc w:val="both"/>
        <w:rPr>
          <w:rFonts w:ascii="Garamond" w:hAnsi="Garamond" w:cs="Times New Roman"/>
          <w:color w:val="C00000"/>
          <w:sz w:val="28"/>
          <w:szCs w:val="28"/>
        </w:rPr>
      </w:pPr>
      <w:hyperlink r:id="rId6" w:history="1">
        <w:r w:rsidR="000C4AEC" w:rsidRPr="000C4AEC">
          <w:rPr>
            <w:rStyle w:val="Hyperlink"/>
            <w:rFonts w:ascii="Garamond" w:hAnsi="Garamond" w:cs="Times New Roman"/>
            <w:sz w:val="28"/>
            <w:szCs w:val="28"/>
          </w:rPr>
          <w:t>https://www.youtube.com/watch?v=pWbMrx5rVBE</w:t>
        </w:r>
      </w:hyperlink>
    </w:p>
    <w:p w14:paraId="598906F4" w14:textId="77777777" w:rsidR="000C4AEC" w:rsidRPr="000C4AEC" w:rsidRDefault="000C4AEC" w:rsidP="000C4AEC">
      <w:pPr>
        <w:jc w:val="both"/>
        <w:rPr>
          <w:rFonts w:ascii="Garamond" w:hAnsi="Garamond" w:cs="Times New Roman"/>
          <w:color w:val="C00000"/>
          <w:sz w:val="28"/>
          <w:szCs w:val="28"/>
        </w:rPr>
      </w:pPr>
      <w:r w:rsidRPr="000C4AEC">
        <w:rPr>
          <w:rFonts w:ascii="Garamond" w:hAnsi="Garamond" w:cs="Times New Roman"/>
          <w:color w:val="C00000"/>
          <w:sz w:val="28"/>
          <w:szCs w:val="28"/>
        </w:rPr>
        <w:tab/>
      </w:r>
      <w:hyperlink r:id="rId7" w:history="1">
        <w:r w:rsidRPr="000C4AEC">
          <w:rPr>
            <w:rStyle w:val="Hyperlink"/>
            <w:rFonts w:ascii="Garamond" w:hAnsi="Garamond" w:cs="Times New Roman"/>
            <w:sz w:val="28"/>
            <w:szCs w:val="28"/>
          </w:rPr>
          <w:t>https://docs.mongodb.com/manual/</w:t>
        </w:r>
      </w:hyperlink>
    </w:p>
    <w:p w14:paraId="78DCA42A" w14:textId="77777777" w:rsidR="00447E29" w:rsidRPr="000C4AEC" w:rsidRDefault="000C4AEC" w:rsidP="000C4AEC">
      <w:pPr>
        <w:jc w:val="both"/>
        <w:rPr>
          <w:rFonts w:ascii="Garamond" w:hAnsi="Garamond" w:cs="Times New Roman"/>
          <w:color w:val="C00000"/>
          <w:sz w:val="28"/>
          <w:szCs w:val="28"/>
        </w:rPr>
      </w:pPr>
      <w:r w:rsidRPr="000C4AEC">
        <w:rPr>
          <w:rFonts w:ascii="Garamond" w:hAnsi="Garamond" w:cs="Times New Roman"/>
          <w:color w:val="C00000"/>
          <w:sz w:val="28"/>
          <w:szCs w:val="28"/>
        </w:rPr>
        <w:tab/>
      </w:r>
    </w:p>
    <w:p w14:paraId="4392E42E" w14:textId="77777777" w:rsidR="000C4AEC" w:rsidRPr="0002146B" w:rsidRDefault="000C4AEC" w:rsidP="000C4AEC">
      <w:pPr>
        <w:jc w:val="both"/>
        <w:rPr>
          <w:rFonts w:ascii="Garamond" w:hAnsi="Garamond" w:cs="Times New Roman"/>
          <w:b/>
          <w:sz w:val="28"/>
          <w:szCs w:val="28"/>
        </w:rPr>
      </w:pPr>
      <w:r w:rsidRPr="000C4AEC">
        <w:rPr>
          <w:rFonts w:ascii="Garamond" w:hAnsi="Garamond" w:cs="Times New Roman"/>
          <w:color w:val="C00000"/>
          <w:sz w:val="28"/>
          <w:szCs w:val="28"/>
        </w:rPr>
        <w:tab/>
      </w:r>
      <w:r w:rsidRPr="0002146B">
        <w:rPr>
          <w:rFonts w:ascii="Garamond" w:hAnsi="Garamond" w:cs="Times New Roman"/>
          <w:b/>
          <w:sz w:val="28"/>
          <w:szCs w:val="28"/>
        </w:rPr>
        <w:t>Questions:</w:t>
      </w:r>
    </w:p>
    <w:p w14:paraId="75489B8A" w14:textId="72261DB1" w:rsidR="000C4AEC" w:rsidRPr="00A824D6" w:rsidRDefault="000C4AEC" w:rsidP="000C4AEC">
      <w:pPr>
        <w:pStyle w:val="ListParagraph"/>
        <w:numPr>
          <w:ilvl w:val="0"/>
          <w:numId w:val="2"/>
        </w:numPr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 w:rsidRPr="000C4AEC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 xml:space="preserve">Create a database called </w:t>
      </w:r>
      <w:proofErr w:type="spellStart"/>
      <w:r w:rsidRPr="000C4AEC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MovieDB</w:t>
      </w:r>
      <w:proofErr w:type="spellEnd"/>
      <w:r w:rsidRPr="000C4AEC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 xml:space="preserve">. </w:t>
      </w:r>
      <w:r w:rsidRPr="000C4AEC">
        <w:rPr>
          <w:rFonts w:ascii="Garamond" w:hAnsi="Garamond"/>
          <w:sz w:val="28"/>
          <w:szCs w:val="28"/>
        </w:rPr>
        <w:t xml:space="preserve">Create a collection named “Movies” under this </w:t>
      </w:r>
      <w:proofErr w:type="spellStart"/>
      <w:r w:rsidRPr="000C4AEC">
        <w:rPr>
          <w:rFonts w:ascii="Garamond" w:hAnsi="Garamond"/>
          <w:sz w:val="28"/>
          <w:szCs w:val="28"/>
        </w:rPr>
        <w:t>MovieDB</w:t>
      </w:r>
      <w:proofErr w:type="spellEnd"/>
      <w:r w:rsidRPr="000C4AEC">
        <w:rPr>
          <w:rFonts w:ascii="Garamond" w:hAnsi="Garamond"/>
          <w:sz w:val="28"/>
          <w:szCs w:val="28"/>
        </w:rPr>
        <w:t xml:space="preserve"> database.</w:t>
      </w:r>
    </w:p>
    <w:p w14:paraId="3B4E163F" w14:textId="1FE030DA" w:rsidR="00A824D6" w:rsidRPr="00A824D6" w:rsidRDefault="00A824D6" w:rsidP="00A824D6">
      <w:pPr>
        <w:ind w:firstLine="720"/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 w:rsidRPr="00A824D6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 xml:space="preserve">Answers: </w:t>
      </w:r>
    </w:p>
    <w:p w14:paraId="76BEE36C" w14:textId="32B74CFF" w:rsidR="00A824D6" w:rsidRPr="00A824D6" w:rsidRDefault="00A824D6" w:rsidP="00A824D6">
      <w:pPr>
        <w:ind w:firstLine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proofErr w:type="spellStart"/>
      <w:r w:rsidRPr="00A824D6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t>db.createCollection</w:t>
      </w:r>
      <w:proofErr w:type="spellEnd"/>
      <w:r w:rsidRPr="00A824D6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t>('Movies2');</w:t>
      </w:r>
    </w:p>
    <w:p w14:paraId="3D11B039" w14:textId="5BBA941F" w:rsidR="00A824D6" w:rsidRDefault="00A824D6" w:rsidP="00A824D6">
      <w:pPr>
        <w:pStyle w:val="ListParagraph"/>
        <w:ind w:left="144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</w:p>
    <w:p w14:paraId="1FD144E7" w14:textId="440652DF" w:rsidR="00A824D6" w:rsidRDefault="00A824D6" w:rsidP="00A824D6">
      <w:pPr>
        <w:pStyle w:val="ListParagraph"/>
        <w:ind w:left="81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A824D6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drawing>
          <wp:inline distT="0" distB="0" distL="0" distR="0" wp14:anchorId="41A5FD8B" wp14:editId="741BF619">
            <wp:extent cx="5797550" cy="1099226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47720" cy="1146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1B932" w14:textId="77777777" w:rsidR="00A824D6" w:rsidRPr="00A824D6" w:rsidRDefault="00A824D6" w:rsidP="00A824D6">
      <w:pPr>
        <w:pStyle w:val="ListParagraph"/>
        <w:ind w:left="144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</w:p>
    <w:p w14:paraId="7D83ED5F" w14:textId="0FE4823D" w:rsidR="000C4AEC" w:rsidRDefault="000C4AEC" w:rsidP="000C4AEC">
      <w:pPr>
        <w:pStyle w:val="ListParagraph"/>
        <w:numPr>
          <w:ilvl w:val="0"/>
          <w:numId w:val="2"/>
        </w:numPr>
        <w:rPr>
          <w:rFonts w:ascii="Garamond" w:hAnsi="Garamond"/>
          <w:sz w:val="28"/>
          <w:szCs w:val="28"/>
        </w:rPr>
      </w:pPr>
      <w:r w:rsidRPr="000C4AEC">
        <w:rPr>
          <w:rFonts w:ascii="Garamond" w:hAnsi="Garamond"/>
          <w:sz w:val="28"/>
          <w:szCs w:val="28"/>
        </w:rPr>
        <w:lastRenderedPageBreak/>
        <w:t xml:space="preserve"> Insert documents to the Movies collection (</w:t>
      </w:r>
      <w:proofErr w:type="spellStart"/>
      <w:r w:rsidRPr="000C4AEC">
        <w:rPr>
          <w:rFonts w:ascii="Garamond" w:hAnsi="Garamond"/>
          <w:sz w:val="28"/>
          <w:szCs w:val="28"/>
        </w:rPr>
        <w:t>atleast</w:t>
      </w:r>
      <w:proofErr w:type="spellEnd"/>
      <w:r w:rsidRPr="000C4AEC">
        <w:rPr>
          <w:rFonts w:ascii="Garamond" w:hAnsi="Garamond"/>
          <w:sz w:val="28"/>
          <w:szCs w:val="28"/>
        </w:rPr>
        <w:t xml:space="preserve"> 10 documents). Let this collection have fields like </w:t>
      </w:r>
      <w:proofErr w:type="spellStart"/>
      <w:r w:rsidRPr="000C4AEC">
        <w:rPr>
          <w:rFonts w:ascii="Garamond" w:hAnsi="Garamond"/>
          <w:sz w:val="28"/>
          <w:szCs w:val="28"/>
        </w:rPr>
        <w:t>movieId</w:t>
      </w:r>
      <w:proofErr w:type="spellEnd"/>
      <w:r w:rsidRPr="000C4AEC">
        <w:rPr>
          <w:rFonts w:ascii="Garamond" w:hAnsi="Garamond"/>
          <w:sz w:val="28"/>
          <w:szCs w:val="28"/>
        </w:rPr>
        <w:t xml:space="preserve">, title, genre, </w:t>
      </w:r>
      <w:proofErr w:type="spellStart"/>
      <w:r w:rsidRPr="000C4AEC">
        <w:rPr>
          <w:rFonts w:ascii="Garamond" w:hAnsi="Garamond"/>
          <w:sz w:val="28"/>
          <w:szCs w:val="28"/>
        </w:rPr>
        <w:t>releaseYear</w:t>
      </w:r>
      <w:proofErr w:type="spellEnd"/>
      <w:r w:rsidRPr="000C4AEC">
        <w:rPr>
          <w:rFonts w:ascii="Garamond" w:hAnsi="Garamond"/>
          <w:sz w:val="28"/>
          <w:szCs w:val="28"/>
        </w:rPr>
        <w:t xml:space="preserve">, director, and rating (1-10). Let the genres be comedy, action, horror, thriller and </w:t>
      </w:r>
      <w:proofErr w:type="spellStart"/>
      <w:r w:rsidRPr="000C4AEC">
        <w:rPr>
          <w:rFonts w:ascii="Garamond" w:hAnsi="Garamond"/>
          <w:sz w:val="28"/>
          <w:szCs w:val="28"/>
        </w:rPr>
        <w:t>SciFi</w:t>
      </w:r>
      <w:proofErr w:type="spellEnd"/>
      <w:r w:rsidRPr="000C4AEC">
        <w:rPr>
          <w:rFonts w:ascii="Garamond" w:hAnsi="Garamond"/>
          <w:sz w:val="28"/>
          <w:szCs w:val="28"/>
        </w:rPr>
        <w:t>.</w:t>
      </w:r>
    </w:p>
    <w:p w14:paraId="4C65080B" w14:textId="78AA3227" w:rsidR="00A824D6" w:rsidRDefault="00A824D6" w:rsidP="00A824D6">
      <w:pPr>
        <w:ind w:left="720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Answers:</w:t>
      </w:r>
    </w:p>
    <w:p w14:paraId="345305E5" w14:textId="48A1BB76" w:rsidR="00A824D6" w:rsidRPr="000E62DA" w:rsidRDefault="00A824D6" w:rsidP="00A824D6">
      <w:pPr>
        <w:ind w:left="720"/>
        <w:rPr>
          <w:rFonts w:ascii="Garamond" w:hAnsi="Garamond"/>
          <w:b/>
          <w:sz w:val="28"/>
          <w:szCs w:val="28"/>
        </w:rPr>
      </w:pPr>
      <w:r w:rsidRPr="000E62DA">
        <w:rPr>
          <w:rFonts w:ascii="Garamond" w:hAnsi="Garamond"/>
          <w:b/>
          <w:sz w:val="28"/>
          <w:szCs w:val="28"/>
        </w:rPr>
        <w:t>db.Movies2.insert([{"movieId":"1001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title":"The</w:t>
      </w:r>
      <w:proofErr w:type="spellEnd"/>
      <w:r w:rsidRPr="000E62DA">
        <w:rPr>
          <w:rFonts w:ascii="Garamond" w:hAnsi="Garamond"/>
          <w:b/>
          <w:sz w:val="28"/>
          <w:szCs w:val="28"/>
        </w:rPr>
        <w:t xml:space="preserve"> Dark Knight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genre":"Action</w:t>
      </w:r>
      <w:proofErr w:type="spellEnd"/>
      <w:r w:rsidRPr="000E62DA">
        <w:rPr>
          <w:rFonts w:ascii="Garamond" w:hAnsi="Garamond"/>
          <w:b/>
          <w:sz w:val="28"/>
          <w:szCs w:val="28"/>
        </w:rPr>
        <w:t>",  "releaseYear":"2008","director":"Christopher Nolan","rating":9}, {"movieId":"1002", "title":"12 Angry Men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genre":"Drama</w:t>
      </w:r>
      <w:proofErr w:type="spellEnd"/>
      <w:r w:rsidRPr="000E62DA">
        <w:rPr>
          <w:rFonts w:ascii="Garamond" w:hAnsi="Garamond"/>
          <w:b/>
          <w:sz w:val="28"/>
          <w:szCs w:val="28"/>
        </w:rPr>
        <w:t>",  "releaseYear":"1957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director":"Sidney</w:t>
      </w:r>
      <w:proofErr w:type="spellEnd"/>
      <w:r w:rsidRPr="000E62DA">
        <w:rPr>
          <w:rFonts w:ascii="Garamond" w:hAnsi="Garamond"/>
          <w:b/>
          <w:sz w:val="28"/>
          <w:szCs w:val="28"/>
        </w:rPr>
        <w:t xml:space="preserve"> Lumet", "rating":8.9}, {"movieId":"1003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title":"Schindler's</w:t>
      </w:r>
      <w:proofErr w:type="spellEnd"/>
      <w:r w:rsidRPr="000E62DA">
        <w:rPr>
          <w:rFonts w:ascii="Garamond" w:hAnsi="Garamond"/>
          <w:b/>
          <w:sz w:val="28"/>
          <w:szCs w:val="28"/>
        </w:rPr>
        <w:t xml:space="preserve"> List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genre":"Thriller</w:t>
      </w:r>
      <w:proofErr w:type="spellEnd"/>
      <w:r w:rsidRPr="000E62DA">
        <w:rPr>
          <w:rFonts w:ascii="Garamond" w:hAnsi="Garamond"/>
          <w:b/>
          <w:sz w:val="28"/>
          <w:szCs w:val="28"/>
        </w:rPr>
        <w:t>",  "releaseYear":"1993","director":"Steven Spielberg", "rating":8.9}, {"movieId":"1004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title":"The</w:t>
      </w:r>
      <w:proofErr w:type="spellEnd"/>
      <w:r w:rsidRPr="000E62DA">
        <w:rPr>
          <w:rFonts w:ascii="Garamond" w:hAnsi="Garamond"/>
          <w:b/>
          <w:sz w:val="28"/>
          <w:szCs w:val="28"/>
        </w:rPr>
        <w:t xml:space="preserve"> </w:t>
      </w:r>
      <w:proofErr w:type="spellStart"/>
      <w:r w:rsidRPr="000E62DA">
        <w:rPr>
          <w:rFonts w:ascii="Garamond" w:hAnsi="Garamond"/>
          <w:b/>
          <w:sz w:val="28"/>
          <w:szCs w:val="28"/>
        </w:rPr>
        <w:t>shawshank</w:t>
      </w:r>
      <w:proofErr w:type="spellEnd"/>
      <w:r w:rsidRPr="000E62DA">
        <w:rPr>
          <w:rFonts w:ascii="Garamond" w:hAnsi="Garamond"/>
          <w:b/>
          <w:sz w:val="28"/>
          <w:szCs w:val="28"/>
        </w:rPr>
        <w:t xml:space="preserve"> redemption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genre":"Action</w:t>
      </w:r>
      <w:proofErr w:type="spellEnd"/>
      <w:r w:rsidRPr="000E62DA">
        <w:rPr>
          <w:rFonts w:ascii="Garamond" w:hAnsi="Garamond"/>
          <w:b/>
          <w:sz w:val="28"/>
          <w:szCs w:val="28"/>
        </w:rPr>
        <w:t>",  "releaseYear":"1994","director":"Frank","rating":9}, {"movieId":"1005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title":"The</w:t>
      </w:r>
      <w:proofErr w:type="spellEnd"/>
      <w:r w:rsidRPr="000E62DA">
        <w:rPr>
          <w:rFonts w:ascii="Garamond" w:hAnsi="Garamond"/>
          <w:b/>
          <w:sz w:val="28"/>
          <w:szCs w:val="28"/>
        </w:rPr>
        <w:t xml:space="preserve"> Lord of the Rings: The Return of the King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genre":"Drama</w:t>
      </w:r>
      <w:proofErr w:type="spellEnd"/>
      <w:r w:rsidRPr="000E62DA">
        <w:rPr>
          <w:rFonts w:ascii="Garamond" w:hAnsi="Garamond"/>
          <w:b/>
          <w:sz w:val="28"/>
          <w:szCs w:val="28"/>
        </w:rPr>
        <w:t>",  "releaseYear":"2003","director":"Peter Jackson","rating":8.9}, {"movieId":"1006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title":"Pulp</w:t>
      </w:r>
      <w:proofErr w:type="spellEnd"/>
      <w:r w:rsidRPr="000E62DA">
        <w:rPr>
          <w:rFonts w:ascii="Garamond" w:hAnsi="Garamond"/>
          <w:b/>
          <w:sz w:val="28"/>
          <w:szCs w:val="28"/>
        </w:rPr>
        <w:t xml:space="preserve"> Fiction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genre":"Drama</w:t>
      </w:r>
      <w:proofErr w:type="spellEnd"/>
      <w:r w:rsidRPr="000E62DA">
        <w:rPr>
          <w:rFonts w:ascii="Garamond" w:hAnsi="Garamond"/>
          <w:b/>
          <w:sz w:val="28"/>
          <w:szCs w:val="28"/>
        </w:rPr>
        <w:t>",  "releaseYear":"1994","director":"Quentin Tarantino","rating":8.9}, {"movieId":"1007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title":"The</w:t>
      </w:r>
      <w:proofErr w:type="spellEnd"/>
      <w:r w:rsidRPr="000E62DA">
        <w:rPr>
          <w:rFonts w:ascii="Garamond" w:hAnsi="Garamond"/>
          <w:b/>
          <w:sz w:val="28"/>
          <w:szCs w:val="28"/>
        </w:rPr>
        <w:t xml:space="preserve"> Good, the Bad and the Ugly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genre":"Horror</w:t>
      </w:r>
      <w:proofErr w:type="spellEnd"/>
      <w:r w:rsidRPr="000E62DA">
        <w:rPr>
          <w:rFonts w:ascii="Garamond" w:hAnsi="Garamond"/>
          <w:b/>
          <w:sz w:val="28"/>
          <w:szCs w:val="28"/>
        </w:rPr>
        <w:t>",  "releaseYear":"1966","director":"Sergio Leone","rating":8.9}, {"movieId":"1008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title":"Fight</w:t>
      </w:r>
      <w:proofErr w:type="spellEnd"/>
      <w:r w:rsidRPr="000E62DA">
        <w:rPr>
          <w:rFonts w:ascii="Garamond" w:hAnsi="Garamond"/>
          <w:b/>
          <w:sz w:val="28"/>
          <w:szCs w:val="28"/>
        </w:rPr>
        <w:t xml:space="preserve"> Club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genre":"Drama</w:t>
      </w:r>
      <w:proofErr w:type="spellEnd"/>
      <w:r w:rsidRPr="000E62DA">
        <w:rPr>
          <w:rFonts w:ascii="Garamond" w:hAnsi="Garamond"/>
          <w:b/>
          <w:sz w:val="28"/>
          <w:szCs w:val="28"/>
        </w:rPr>
        <w:t>",  "releaseYear":"1999","director":"David Fincher","rating":8.8}, {"movieId":"1009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title":"The</w:t>
      </w:r>
      <w:proofErr w:type="spellEnd"/>
      <w:r w:rsidRPr="000E62DA">
        <w:rPr>
          <w:rFonts w:ascii="Garamond" w:hAnsi="Garamond"/>
          <w:b/>
          <w:sz w:val="28"/>
          <w:szCs w:val="28"/>
        </w:rPr>
        <w:t xml:space="preserve"> Lord of the Rings: The Fellowship of the Ring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genre":"Drama</w:t>
      </w:r>
      <w:proofErr w:type="spellEnd"/>
      <w:r w:rsidRPr="000E62DA">
        <w:rPr>
          <w:rFonts w:ascii="Garamond" w:hAnsi="Garamond"/>
          <w:b/>
          <w:sz w:val="28"/>
          <w:szCs w:val="28"/>
        </w:rPr>
        <w:t>",  "releaseYear":"2001","director":"Peter Jackson","rating":8.8}, {"movieId":"1010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title":"Forrest</w:t>
      </w:r>
      <w:proofErr w:type="spellEnd"/>
      <w:r w:rsidRPr="000E62DA">
        <w:rPr>
          <w:rFonts w:ascii="Garamond" w:hAnsi="Garamond"/>
          <w:b/>
          <w:sz w:val="28"/>
          <w:szCs w:val="28"/>
        </w:rPr>
        <w:t xml:space="preserve"> Gump", "</w:t>
      </w:r>
      <w:proofErr w:type="spellStart"/>
      <w:r w:rsidRPr="000E62DA">
        <w:rPr>
          <w:rFonts w:ascii="Garamond" w:hAnsi="Garamond"/>
          <w:b/>
          <w:sz w:val="28"/>
          <w:szCs w:val="28"/>
        </w:rPr>
        <w:t>genre":"Comedy</w:t>
      </w:r>
      <w:proofErr w:type="spellEnd"/>
      <w:r w:rsidRPr="000E62DA">
        <w:rPr>
          <w:rFonts w:ascii="Garamond" w:hAnsi="Garamond"/>
          <w:b/>
          <w:sz w:val="28"/>
          <w:szCs w:val="28"/>
        </w:rPr>
        <w:t>",  "releaseYear":"1994","director":"Robert Zemeckis","rating":8.8}])</w:t>
      </w:r>
    </w:p>
    <w:p w14:paraId="2348E694" w14:textId="33ED213F" w:rsidR="000E62DA" w:rsidRPr="00A824D6" w:rsidRDefault="000E62DA" w:rsidP="000E62DA">
      <w:pPr>
        <w:ind w:left="720"/>
        <w:rPr>
          <w:rFonts w:ascii="Garamond" w:hAnsi="Garamond"/>
          <w:sz w:val="28"/>
          <w:szCs w:val="28"/>
        </w:rPr>
      </w:pPr>
      <w:r w:rsidRPr="000E62DA">
        <w:rPr>
          <w:rFonts w:ascii="Garamond" w:hAnsi="Garamond"/>
          <w:sz w:val="28"/>
          <w:szCs w:val="28"/>
        </w:rPr>
        <w:lastRenderedPageBreak/>
        <w:drawing>
          <wp:inline distT="0" distB="0" distL="0" distR="0" wp14:anchorId="3800BA5B" wp14:editId="4EBE70CC">
            <wp:extent cx="6196330" cy="1955260"/>
            <wp:effectExtent l="0" t="0" r="127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24330" cy="196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6599C" w14:textId="227B3BD2" w:rsidR="000C4AEC" w:rsidRDefault="000C4AEC" w:rsidP="000C4AEC">
      <w:pPr>
        <w:pStyle w:val="ListParagraph"/>
        <w:numPr>
          <w:ilvl w:val="0"/>
          <w:numId w:val="2"/>
        </w:numPr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 w:rsidRPr="000C4AEC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Write a MongoDB query to display all the documents in the collection Movies.</w:t>
      </w:r>
    </w:p>
    <w:p w14:paraId="6CB29DAF" w14:textId="1479795A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Answers:</w:t>
      </w:r>
    </w:p>
    <w:p w14:paraId="13312746" w14:textId="267FE9F4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t>db.Movies2.find();</w:t>
      </w:r>
    </w:p>
    <w:p w14:paraId="143F001F" w14:textId="064FEF61" w:rsidR="000E62DA" w:rsidRP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drawing>
          <wp:inline distT="0" distB="0" distL="0" distR="0" wp14:anchorId="439F1196" wp14:editId="5424333D">
            <wp:extent cx="6050604" cy="19551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71497" cy="1961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89881" w14:textId="0BCE97BC" w:rsidR="000C4AEC" w:rsidRDefault="000C4AEC" w:rsidP="000C4AEC">
      <w:pPr>
        <w:pStyle w:val="ListParagraph"/>
        <w:numPr>
          <w:ilvl w:val="0"/>
          <w:numId w:val="2"/>
        </w:numPr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 w:rsidRPr="000C4AEC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Write a MongoDB query to display the fields title</w:t>
      </w:r>
      <w:r w:rsidR="00D144EB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,</w:t>
      </w:r>
      <w:r w:rsidRPr="000C4AEC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 xml:space="preserve"> genre and rating.</w:t>
      </w:r>
    </w:p>
    <w:p w14:paraId="0F9FC258" w14:textId="6BDB9625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Answers:</w:t>
      </w:r>
    </w:p>
    <w:p w14:paraId="621C012D" w14:textId="19D3211E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t>db.Movies2.find({},{title:1, genre:1, rating:1});</w:t>
      </w:r>
    </w:p>
    <w:p w14:paraId="53AA3511" w14:textId="34A65242" w:rsidR="000E62DA" w:rsidRP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drawing>
          <wp:inline distT="0" distB="0" distL="0" distR="0" wp14:anchorId="6BAE76F4" wp14:editId="2A9AB0EB">
            <wp:extent cx="5943600" cy="156615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56733" cy="15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F56BE" w14:textId="0B81E4F7" w:rsidR="000C4AEC" w:rsidRDefault="000C4AEC" w:rsidP="000C4AEC">
      <w:pPr>
        <w:pStyle w:val="ListParagraph"/>
        <w:numPr>
          <w:ilvl w:val="0"/>
          <w:numId w:val="2"/>
        </w:numPr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 w:rsidRPr="000C4AEC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lastRenderedPageBreak/>
        <w:t>Write a MongoDB query to display all the documents sorted by the rating field in ascending order.</w:t>
      </w:r>
    </w:p>
    <w:p w14:paraId="1139970C" w14:textId="2733B231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Answers:</w:t>
      </w:r>
    </w:p>
    <w:p w14:paraId="0547DA72" w14:textId="15D025B0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t>db.Movies1.find().sort({rating:1});</w:t>
      </w:r>
    </w:p>
    <w:p w14:paraId="6D428D54" w14:textId="2D34B8CB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</w:p>
    <w:p w14:paraId="5AA1FF2A" w14:textId="34D74524" w:rsidR="000E62DA" w:rsidRP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drawing>
          <wp:inline distT="0" distB="0" distL="0" distR="0" wp14:anchorId="418453AA" wp14:editId="3B04115A">
            <wp:extent cx="5943600" cy="19941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55130" cy="1998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F949D" w14:textId="261A7839" w:rsidR="000C4AEC" w:rsidRDefault="000C4AEC" w:rsidP="000C4AEC">
      <w:pPr>
        <w:pStyle w:val="ListParagraph"/>
        <w:numPr>
          <w:ilvl w:val="0"/>
          <w:numId w:val="2"/>
        </w:numPr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 w:rsidRPr="000C4AEC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Write a MongoDB query to display all the documents sorted by the rating field in descending order.</w:t>
      </w:r>
    </w:p>
    <w:p w14:paraId="6082EF6F" w14:textId="63A8E947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Answers:</w:t>
      </w:r>
    </w:p>
    <w:p w14:paraId="620A2DA5" w14:textId="62256E32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t>db.Movies2.find().sort({rating:-1});</w:t>
      </w:r>
    </w:p>
    <w:p w14:paraId="5101683A" w14:textId="2B214EEC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drawing>
          <wp:inline distT="0" distB="0" distL="0" distR="0" wp14:anchorId="7302EC65" wp14:editId="39C10E89">
            <wp:extent cx="5943600" cy="174125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59726" cy="174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D6FD4" w14:textId="5C9D0B38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</w:p>
    <w:p w14:paraId="0FC43864" w14:textId="75B40E05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</w:p>
    <w:p w14:paraId="178AD0C7" w14:textId="77777777" w:rsidR="000E62DA" w:rsidRP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</w:p>
    <w:p w14:paraId="5884F97D" w14:textId="3E576BD8" w:rsidR="000C4AEC" w:rsidRDefault="000C4AEC" w:rsidP="000C4AEC">
      <w:pPr>
        <w:pStyle w:val="ListParagraph"/>
        <w:numPr>
          <w:ilvl w:val="0"/>
          <w:numId w:val="2"/>
        </w:numPr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 w:rsidRPr="000C4AEC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lastRenderedPageBreak/>
        <w:t>Write a MongoDB query to display maximum 5 documents from Movies collection.</w:t>
      </w:r>
    </w:p>
    <w:p w14:paraId="3AD121A6" w14:textId="5CFDD271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Answers:</w:t>
      </w:r>
    </w:p>
    <w:p w14:paraId="107F0EFF" w14:textId="0E839786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t>db.Movies1.find().limit(5);</w:t>
      </w:r>
    </w:p>
    <w:p w14:paraId="6958B4D6" w14:textId="169E3F68" w:rsidR="000E62DA" w:rsidRP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drawing>
          <wp:inline distT="0" distB="0" distL="0" distR="0" wp14:anchorId="4FF33BD7" wp14:editId="700ABB3A">
            <wp:extent cx="5943600" cy="131323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81547" cy="1321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421EE" w14:textId="66BD9AE0" w:rsidR="000C4AEC" w:rsidRDefault="000C4AEC" w:rsidP="000C4AEC">
      <w:pPr>
        <w:pStyle w:val="ListParagraph"/>
        <w:numPr>
          <w:ilvl w:val="0"/>
          <w:numId w:val="2"/>
        </w:numPr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 w:rsidRPr="000C4AEC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Write a MongoDB query to display the count of the documents where genre is "comedy".</w:t>
      </w:r>
    </w:p>
    <w:p w14:paraId="12EB787E" w14:textId="739CBAE7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Answers:</w:t>
      </w:r>
    </w:p>
    <w:p w14:paraId="5EBB29D3" w14:textId="1968B637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t>db.Movies2.find({</w:t>
      </w:r>
      <w:proofErr w:type="spellStart"/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t>genre:"Comedy</w:t>
      </w:r>
      <w:proofErr w:type="spellEnd"/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t>"}).count();</w:t>
      </w:r>
    </w:p>
    <w:p w14:paraId="612328EE" w14:textId="62B58AD9" w:rsidR="000E62DA" w:rsidRP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drawing>
          <wp:inline distT="0" distB="0" distL="0" distR="0" wp14:anchorId="699C95A6" wp14:editId="69825D29">
            <wp:extent cx="5943600" cy="61284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08460" cy="619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6620F" w14:textId="493CE807" w:rsidR="000C4AEC" w:rsidRDefault="000C4AEC" w:rsidP="000C4AEC">
      <w:pPr>
        <w:pStyle w:val="ListParagraph"/>
        <w:numPr>
          <w:ilvl w:val="0"/>
          <w:numId w:val="2"/>
        </w:numPr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 w:rsidRPr="000C4AEC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Write a MongoDB query to display documents which has genre as "horror" and rating greater than 6.</w:t>
      </w:r>
    </w:p>
    <w:p w14:paraId="409E313B" w14:textId="3A3ED752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</w:pPr>
      <w:r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t>Answers:</w:t>
      </w:r>
    </w:p>
    <w:p w14:paraId="17D73BEF" w14:textId="7F42EDDA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t>db.Movies2.find({"</w:t>
      </w:r>
      <w:proofErr w:type="spellStart"/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t>genre":"Horror","rating</w:t>
      </w:r>
      <w:proofErr w:type="spellEnd"/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t>":{$gt:6}});</w:t>
      </w:r>
    </w:p>
    <w:p w14:paraId="45ABC36C" w14:textId="4378189E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r w:rsidRPr="000E62DA"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  <w:drawing>
          <wp:inline distT="0" distB="0" distL="0" distR="0" wp14:anchorId="4C2FBE8B" wp14:editId="3FD1B060">
            <wp:extent cx="5943222" cy="710119"/>
            <wp:effectExtent l="0" t="0" r="63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23346" cy="719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53352" w14:textId="01E20098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</w:p>
    <w:p w14:paraId="563D7872" w14:textId="0F429439" w:rsid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</w:p>
    <w:p w14:paraId="083CFAEB" w14:textId="77777777" w:rsidR="000E62DA" w:rsidRPr="000E62DA" w:rsidRDefault="000E62DA" w:rsidP="000E62DA">
      <w:pPr>
        <w:ind w:left="720"/>
        <w:jc w:val="both"/>
        <w:rPr>
          <w:rFonts w:ascii="Garamond" w:eastAsia="Times New Roman" w:hAnsi="Garamond" w:cs="Times New Roman"/>
          <w:b/>
          <w:color w:val="222222"/>
          <w:sz w:val="28"/>
          <w:szCs w:val="28"/>
          <w:lang w:val="en-IN" w:eastAsia="en-IN"/>
        </w:rPr>
      </w:pPr>
      <w:bookmarkStart w:id="0" w:name="_GoBack"/>
      <w:bookmarkEnd w:id="0"/>
    </w:p>
    <w:p w14:paraId="049C8E94" w14:textId="6A682A04" w:rsidR="00F40C82" w:rsidRPr="000E62DA" w:rsidRDefault="000C4AEC" w:rsidP="000C4AEC">
      <w:pPr>
        <w:pStyle w:val="ListParagraph"/>
        <w:numPr>
          <w:ilvl w:val="0"/>
          <w:numId w:val="2"/>
        </w:numPr>
        <w:jc w:val="both"/>
        <w:rPr>
          <w:rFonts w:ascii="Garamond" w:hAnsi="Garamond" w:cs="Times New Roman"/>
          <w:spacing w:val="-2"/>
          <w:sz w:val="28"/>
          <w:szCs w:val="28"/>
        </w:rPr>
      </w:pPr>
      <w:r w:rsidRPr="000C4AEC">
        <w:rPr>
          <w:rFonts w:ascii="Garamond" w:eastAsia="Times New Roman" w:hAnsi="Garamond" w:cs="Times New Roman"/>
          <w:color w:val="222222"/>
          <w:sz w:val="28"/>
          <w:szCs w:val="28"/>
          <w:lang w:val="en-IN" w:eastAsia="en-IN"/>
        </w:rPr>
        <w:lastRenderedPageBreak/>
        <w:t>Write a MongoDB query to display documents whose genre is not equal to thriller.</w:t>
      </w:r>
    </w:p>
    <w:p w14:paraId="3920BECF" w14:textId="162B6826" w:rsidR="000E62DA" w:rsidRDefault="000E62DA" w:rsidP="000E62DA">
      <w:pPr>
        <w:ind w:left="720"/>
        <w:jc w:val="both"/>
        <w:rPr>
          <w:rFonts w:ascii="Garamond" w:hAnsi="Garamond" w:cs="Times New Roman"/>
          <w:spacing w:val="-2"/>
          <w:sz w:val="28"/>
          <w:szCs w:val="28"/>
        </w:rPr>
      </w:pPr>
      <w:r>
        <w:rPr>
          <w:rFonts w:ascii="Garamond" w:hAnsi="Garamond" w:cs="Times New Roman"/>
          <w:spacing w:val="-2"/>
          <w:sz w:val="28"/>
          <w:szCs w:val="28"/>
        </w:rPr>
        <w:t>Answers:</w:t>
      </w:r>
    </w:p>
    <w:p w14:paraId="1A47488F" w14:textId="315A78CC" w:rsidR="000E62DA" w:rsidRDefault="000E62DA" w:rsidP="000E62DA">
      <w:pPr>
        <w:ind w:left="720"/>
        <w:jc w:val="both"/>
        <w:rPr>
          <w:rFonts w:ascii="Garamond" w:hAnsi="Garamond" w:cs="Times New Roman"/>
          <w:b/>
          <w:spacing w:val="-2"/>
          <w:sz w:val="28"/>
          <w:szCs w:val="28"/>
        </w:rPr>
      </w:pPr>
      <w:proofErr w:type="gramStart"/>
      <w:r w:rsidRPr="000E62DA">
        <w:rPr>
          <w:rFonts w:ascii="Garamond" w:hAnsi="Garamond" w:cs="Times New Roman"/>
          <w:b/>
          <w:spacing w:val="-2"/>
          <w:sz w:val="28"/>
          <w:szCs w:val="28"/>
        </w:rPr>
        <w:t>db.Movies2.find</w:t>
      </w:r>
      <w:proofErr w:type="gramEnd"/>
      <w:r w:rsidRPr="000E62DA">
        <w:rPr>
          <w:rFonts w:ascii="Garamond" w:hAnsi="Garamond" w:cs="Times New Roman"/>
          <w:b/>
          <w:spacing w:val="-2"/>
          <w:sz w:val="28"/>
          <w:szCs w:val="28"/>
        </w:rPr>
        <w:t>({'genre':{$</w:t>
      </w:r>
      <w:proofErr w:type="spellStart"/>
      <w:r w:rsidRPr="000E62DA">
        <w:rPr>
          <w:rFonts w:ascii="Garamond" w:hAnsi="Garamond" w:cs="Times New Roman"/>
          <w:b/>
          <w:spacing w:val="-2"/>
          <w:sz w:val="28"/>
          <w:szCs w:val="28"/>
        </w:rPr>
        <w:t>ne:"Thriller</w:t>
      </w:r>
      <w:proofErr w:type="spellEnd"/>
      <w:r w:rsidRPr="000E62DA">
        <w:rPr>
          <w:rFonts w:ascii="Garamond" w:hAnsi="Garamond" w:cs="Times New Roman"/>
          <w:b/>
          <w:spacing w:val="-2"/>
          <w:sz w:val="28"/>
          <w:szCs w:val="28"/>
        </w:rPr>
        <w:t>"}});</w:t>
      </w:r>
    </w:p>
    <w:p w14:paraId="76D8EE11" w14:textId="08EFEE94" w:rsidR="000E62DA" w:rsidRPr="000E62DA" w:rsidRDefault="000E62DA" w:rsidP="000E62DA">
      <w:pPr>
        <w:ind w:left="720"/>
        <w:jc w:val="both"/>
        <w:rPr>
          <w:rFonts w:ascii="Garamond" w:hAnsi="Garamond" w:cs="Times New Roman"/>
          <w:b/>
          <w:spacing w:val="-2"/>
          <w:sz w:val="28"/>
          <w:szCs w:val="28"/>
        </w:rPr>
      </w:pPr>
      <w:r w:rsidRPr="000E62DA">
        <w:rPr>
          <w:rFonts w:ascii="Garamond" w:hAnsi="Garamond" w:cs="Times New Roman"/>
          <w:b/>
          <w:spacing w:val="-2"/>
          <w:sz w:val="28"/>
          <w:szCs w:val="28"/>
        </w:rPr>
        <w:drawing>
          <wp:inline distT="0" distB="0" distL="0" distR="0" wp14:anchorId="77A04974" wp14:editId="3D940B37">
            <wp:extent cx="6040877" cy="1565910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58343" cy="1570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BECB2" w14:textId="49667102" w:rsidR="000F0E13" w:rsidRDefault="000F0E13" w:rsidP="000F0E13">
      <w:pPr>
        <w:jc w:val="both"/>
        <w:rPr>
          <w:rFonts w:ascii="Garamond" w:hAnsi="Garamond" w:cs="Times New Roman"/>
          <w:spacing w:val="-2"/>
          <w:sz w:val="28"/>
          <w:szCs w:val="28"/>
        </w:rPr>
      </w:pPr>
    </w:p>
    <w:p w14:paraId="7A0A392F" w14:textId="737F1744" w:rsidR="000F0E13" w:rsidRPr="000F0E13" w:rsidRDefault="000F0E13" w:rsidP="000F0E13">
      <w:pPr>
        <w:jc w:val="both"/>
        <w:rPr>
          <w:rFonts w:ascii="Garamond" w:hAnsi="Garamond" w:cs="Times New Roman"/>
          <w:spacing w:val="-2"/>
          <w:sz w:val="28"/>
          <w:szCs w:val="28"/>
        </w:rPr>
      </w:pPr>
    </w:p>
    <w:sectPr w:rsidR="000F0E13" w:rsidRPr="000F0E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1959FB"/>
    <w:multiLevelType w:val="hybridMultilevel"/>
    <w:tmpl w:val="8BCEF7D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ECB36E8"/>
    <w:multiLevelType w:val="hybridMultilevel"/>
    <w:tmpl w:val="39503F70"/>
    <w:lvl w:ilvl="0" w:tplc="B3265C7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491253A"/>
    <w:multiLevelType w:val="hybridMultilevel"/>
    <w:tmpl w:val="3E000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yNTK0MDcytzQxNjZQ0lEKTi0uzszPAykwrAUAh26HHSwAAAA="/>
  </w:docVars>
  <w:rsids>
    <w:rsidRoot w:val="001D2268"/>
    <w:rsid w:val="0002146B"/>
    <w:rsid w:val="000C4AEC"/>
    <w:rsid w:val="000E62DA"/>
    <w:rsid w:val="000F0E13"/>
    <w:rsid w:val="00174CA9"/>
    <w:rsid w:val="00174EF3"/>
    <w:rsid w:val="00181543"/>
    <w:rsid w:val="001D2268"/>
    <w:rsid w:val="002045B7"/>
    <w:rsid w:val="002E139F"/>
    <w:rsid w:val="002F4D4F"/>
    <w:rsid w:val="0040274E"/>
    <w:rsid w:val="00447E29"/>
    <w:rsid w:val="00464AD2"/>
    <w:rsid w:val="005043B7"/>
    <w:rsid w:val="00573CFD"/>
    <w:rsid w:val="005B7FC5"/>
    <w:rsid w:val="005E5EF1"/>
    <w:rsid w:val="00641C29"/>
    <w:rsid w:val="00647425"/>
    <w:rsid w:val="006C0512"/>
    <w:rsid w:val="006C4CED"/>
    <w:rsid w:val="00705BC1"/>
    <w:rsid w:val="00793FDF"/>
    <w:rsid w:val="007A7EC3"/>
    <w:rsid w:val="00811DEF"/>
    <w:rsid w:val="00A824D6"/>
    <w:rsid w:val="00A95161"/>
    <w:rsid w:val="00AF1C37"/>
    <w:rsid w:val="00BA1DB3"/>
    <w:rsid w:val="00BC5E61"/>
    <w:rsid w:val="00BD3115"/>
    <w:rsid w:val="00BF3134"/>
    <w:rsid w:val="00C835B9"/>
    <w:rsid w:val="00C96BF3"/>
    <w:rsid w:val="00CB775B"/>
    <w:rsid w:val="00D144EB"/>
    <w:rsid w:val="00D3516B"/>
    <w:rsid w:val="00E36853"/>
    <w:rsid w:val="00EC7C0F"/>
    <w:rsid w:val="00ED61FD"/>
    <w:rsid w:val="00F30133"/>
    <w:rsid w:val="00F40349"/>
    <w:rsid w:val="00F40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22CB8"/>
  <w15:chartTrackingRefBased/>
  <w15:docId w15:val="{32B3771B-4696-4BBB-A8E3-70AE669F3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2268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1D2268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D2268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1D226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403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40349"/>
    <w:rPr>
      <w:b/>
      <w:bCs/>
    </w:rPr>
  </w:style>
  <w:style w:type="character" w:styleId="Hyperlink">
    <w:name w:val="Hyperlink"/>
    <w:basedOn w:val="DefaultParagraphFont"/>
    <w:uiPriority w:val="99"/>
    <w:unhideWhenUsed/>
    <w:rsid w:val="000C4AE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4A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0E1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24D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4D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2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37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3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1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9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0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3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mongodb.com/manual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pWbMrx5rVBE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www.mongodb.com/nosql-explained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516</Words>
  <Characters>294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ela Thompson</dc:creator>
  <cp:keywords/>
  <dc:description/>
  <cp:lastModifiedBy>Nikhil Jadhav</cp:lastModifiedBy>
  <cp:revision>3</cp:revision>
  <dcterms:created xsi:type="dcterms:W3CDTF">2019-03-27T02:19:00Z</dcterms:created>
  <dcterms:modified xsi:type="dcterms:W3CDTF">2019-04-10T02:53:00Z</dcterms:modified>
</cp:coreProperties>
</file>